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6D0FD46A" w:rsidR="000B2383" w:rsidRDefault="3961EEF1" w:rsidP="0068108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9" w:lineRule="auto"/>
        <w:ind w:left="180" w:right="1178"/>
        <w:rPr>
          <w:rFonts w:ascii="Calibri" w:eastAsia="Calibri" w:hAnsi="Calibri" w:cs="Calibri"/>
          <w:color w:val="000000"/>
          <w:sz w:val="17"/>
          <w:szCs w:val="17"/>
        </w:rPr>
        <w:sectPr w:rsidR="000B2383" w:rsidSect="001B33C1">
          <w:pgSz w:w="12240" w:h="15840"/>
          <w:pgMar w:top="749" w:right="748" w:bottom="754" w:left="1142" w:header="0" w:footer="720" w:gutter="0"/>
          <w:pgNumType w:start="1"/>
          <w:cols w:space="720"/>
        </w:sectPr>
      </w:pPr>
      <w:r w:rsidRPr="5BB6CC0B">
        <w:rPr>
          <w:rFonts w:ascii="Calibri" w:eastAsia="Calibri" w:hAnsi="Calibri" w:cs="Calibri"/>
          <w:color w:val="000000"/>
          <w:sz w:val="34"/>
          <w:szCs w:val="34"/>
        </w:rPr>
        <w:t xml:space="preserve">Marin </w:t>
      </w:r>
      <w:proofErr w:type="spellStart"/>
      <w:r w:rsidRPr="5BB6CC0B">
        <w:rPr>
          <w:rFonts w:ascii="Calibri" w:eastAsia="Calibri" w:hAnsi="Calibri" w:cs="Calibri"/>
          <w:color w:val="000000"/>
          <w:sz w:val="34"/>
          <w:szCs w:val="34"/>
        </w:rPr>
        <w:t>LAFCo</w:t>
      </w:r>
      <w:proofErr w:type="spellEnd"/>
      <w:r w:rsidRPr="5BB6CC0B">
        <w:rPr>
          <w:rFonts w:ascii="Calibri" w:eastAsia="Calibri" w:hAnsi="Calibri" w:cs="Calibri"/>
          <w:color w:val="000000"/>
          <w:sz w:val="34"/>
          <w:szCs w:val="34"/>
        </w:rPr>
        <w:t xml:space="preserve"> - Adopted Five-Year Study Schedule | FY 2018-2023 </w:t>
      </w:r>
      <w:r w:rsidRPr="5BB6CC0B">
        <w:rPr>
          <w:rFonts w:ascii="Calibri" w:eastAsia="Calibri" w:hAnsi="Calibri" w:cs="Calibri"/>
          <w:color w:val="000000"/>
          <w:sz w:val="17"/>
          <w:szCs w:val="17"/>
        </w:rPr>
        <w:t xml:space="preserve">Adopted October 11, 2018 </w:t>
      </w:r>
      <w:r w:rsidR="001B33C1">
        <w:rPr>
          <w:rFonts w:ascii="Calibri" w:eastAsia="Calibri" w:hAnsi="Calibri" w:cs="Calibri"/>
          <w:color w:val="000000"/>
          <w:sz w:val="17"/>
          <w:szCs w:val="17"/>
        </w:rPr>
        <w:t xml:space="preserve">| </w:t>
      </w:r>
      <w:r w:rsidRPr="5BB6CC0B">
        <w:rPr>
          <w:rFonts w:ascii="Calibri" w:eastAsia="Calibri" w:hAnsi="Calibri" w:cs="Calibri"/>
          <w:color w:val="000000"/>
          <w:sz w:val="17"/>
          <w:szCs w:val="17"/>
        </w:rPr>
        <w:t>Revised</w:t>
      </w:r>
      <w:r w:rsidR="00F247DC" w:rsidRPr="5BB6CC0B">
        <w:rPr>
          <w:rFonts w:ascii="Calibri" w:eastAsia="Calibri" w:hAnsi="Calibri" w:cs="Calibri"/>
          <w:color w:val="000000" w:themeColor="text1"/>
          <w:sz w:val="17"/>
          <w:szCs w:val="17"/>
        </w:rPr>
        <w:t xml:space="preserve"> </w:t>
      </w:r>
      <w:r w:rsidR="001B33C1">
        <w:rPr>
          <w:rFonts w:ascii="Calibri" w:eastAsia="Calibri" w:hAnsi="Calibri" w:cs="Calibri"/>
          <w:color w:val="000000" w:themeColor="text1"/>
          <w:sz w:val="17"/>
          <w:szCs w:val="17"/>
        </w:rPr>
        <w:t>December 10, 2020</w:t>
      </w:r>
      <w:r w:rsidR="00F247DC" w:rsidRPr="5BB6CC0B">
        <w:rPr>
          <w:rFonts w:ascii="Calibri" w:eastAsia="Calibri" w:hAnsi="Calibri" w:cs="Calibri"/>
          <w:color w:val="000000" w:themeColor="text1"/>
          <w:sz w:val="17"/>
          <w:szCs w:val="17"/>
        </w:rPr>
        <w:t xml:space="preserve"> </w:t>
      </w:r>
    </w:p>
    <w:p w14:paraId="00000002" w14:textId="77777777" w:rsidR="000B2383" w:rsidRDefault="00F247DC" w:rsidP="0097367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8" w:line="240" w:lineRule="auto"/>
        <w:ind w:left="703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  <w:u w:val="single"/>
        </w:rPr>
        <w:t>FY 2018-2019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00000003" w14:textId="77777777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1" w:line="240" w:lineRule="auto"/>
        <w:ind w:left="1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>San Rafael Area Study (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Region Specific) </w:t>
      </w:r>
    </w:p>
    <w:p w14:paraId="00000004" w14:textId="6B53567E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City of Sa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Rafael </w:t>
      </w:r>
    </w:p>
    <w:p w14:paraId="00000005" w14:textId="772A08F9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Marinwood Community Services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06" w14:textId="5580F72D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CSA No. 6 (Santa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Venetia) </w:t>
      </w:r>
    </w:p>
    <w:p w14:paraId="00000007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19"/>
          <w:szCs w:val="19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CSA No. 9 </w:t>
      </w:r>
      <w:r w:rsidRPr="3961EEF1">
        <w:rPr>
          <w:rFonts w:ascii="Calibri" w:eastAsia="Calibri" w:hAnsi="Calibri" w:cs="Calibri"/>
          <w:color w:val="000000"/>
          <w:sz w:val="19"/>
          <w:szCs w:val="19"/>
        </w:rPr>
        <w:t xml:space="preserve">(Northbridge) </w:t>
      </w:r>
    </w:p>
    <w:p w14:paraId="00000008" w14:textId="7EF0700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19"/>
          <w:szCs w:val="19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CSA No. 13 </w:t>
      </w:r>
      <w:r w:rsidRPr="3961EEF1">
        <w:rPr>
          <w:rFonts w:ascii="Calibri" w:eastAsia="Calibri" w:hAnsi="Calibri" w:cs="Calibri"/>
          <w:color w:val="000000"/>
          <w:sz w:val="19"/>
          <w:szCs w:val="19"/>
        </w:rPr>
        <w:t>(Luca</w:t>
      </w:r>
      <w:r w:rsidR="0019328E">
        <w:rPr>
          <w:rFonts w:ascii="Calibri" w:eastAsia="Calibri" w:hAnsi="Calibri" w:cs="Calibri"/>
          <w:color w:val="000000"/>
          <w:sz w:val="19"/>
          <w:szCs w:val="19"/>
        </w:rPr>
        <w:t xml:space="preserve">s </w:t>
      </w:r>
      <w:r w:rsidRPr="3961EEF1">
        <w:rPr>
          <w:rFonts w:ascii="Calibri" w:eastAsia="Calibri" w:hAnsi="Calibri" w:cs="Calibri"/>
          <w:color w:val="000000"/>
          <w:sz w:val="19"/>
          <w:szCs w:val="19"/>
        </w:rPr>
        <w:t xml:space="preserve">Valley) </w:t>
      </w:r>
    </w:p>
    <w:p w14:paraId="00000009" w14:textId="4F976C83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SA No. 18 (Gallinas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Village) </w:t>
      </w:r>
    </w:p>
    <w:p w14:paraId="0000000A" w14:textId="25D71C9B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SA No. 19 (Unincorporated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Sa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Rafael) </w:t>
      </w:r>
    </w:p>
    <w:p w14:paraId="0000000B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 w:themeColor="text1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CSA No. 23 (Terra Linda) </w:t>
      </w:r>
    </w:p>
    <w:p w14:paraId="0000000C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Marin County Flood Control Zone 6 and 7 (Supplemental) </w:t>
      </w:r>
    </w:p>
    <w:p w14:paraId="0000000D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1" w:line="240" w:lineRule="auto"/>
        <w:ind w:left="9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rFonts w:ascii="Calibri" w:eastAsia="Calibri" w:hAnsi="Calibri" w:cs="Calibri"/>
          <w:b/>
          <w:bCs/>
          <w:color w:val="000000"/>
          <w:sz w:val="20"/>
          <w:szCs w:val="20"/>
        </w:rPr>
        <w:t>Novato Area Study (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Region Specific) </w:t>
      </w:r>
    </w:p>
    <w:p w14:paraId="0000000E" w14:textId="48714026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ity of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Novato </w:t>
      </w:r>
    </w:p>
    <w:p w14:paraId="0000000F" w14:textId="3BB6C37A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Novato Sanitar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10" w14:textId="6D75F8B5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Novato Fire Protectio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11" w14:textId="670BEA43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Bel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Mari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Keys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ommunit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Services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12" w14:textId="30E34338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No. 1 (Loma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Verde) </w:t>
      </w:r>
    </w:p>
    <w:p w14:paraId="00000013" w14:textId="07D5D1EE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No. 20 (India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Valley) </w:t>
      </w:r>
    </w:p>
    <w:p w14:paraId="00000014" w14:textId="1AD210A9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 w:themeColor="text1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No. 25 (Sa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Marin) </w:t>
      </w:r>
    </w:p>
    <w:p w14:paraId="7AFCA80C" w14:textId="1FF3325A" w:rsidR="00965902" w:rsidRDefault="3961EEF1" w:rsidP="0096590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504" w:lineRule="auto"/>
        <w:ind w:left="12" w:right="550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3961EEF1">
        <w:rPr>
          <w:color w:val="000000" w:themeColor="text1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 w:themeColor="text1"/>
          <w:sz w:val="20"/>
          <w:szCs w:val="20"/>
        </w:rPr>
        <w:t>Marin County Flood Control Zone 1</w:t>
      </w:r>
      <w:r w:rsidR="00965902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 w:themeColor="text1"/>
          <w:sz w:val="20"/>
          <w:szCs w:val="20"/>
        </w:rPr>
        <w:t>(Supplemental)</w:t>
      </w:r>
    </w:p>
    <w:p w14:paraId="00000015" w14:textId="48D4E1A9" w:rsidR="000B2383" w:rsidRPr="00965902" w:rsidRDefault="3961EEF1" w:rsidP="0096590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504" w:lineRule="auto"/>
        <w:ind w:left="720" w:right="888"/>
        <w:rPr>
          <w:rFonts w:ascii="Calibri" w:eastAsia="Calibri" w:hAnsi="Calibri" w:cs="Calibri"/>
          <w:color w:val="000000"/>
          <w:sz w:val="20"/>
          <w:szCs w:val="20"/>
          <w:u w:val="single"/>
        </w:rPr>
      </w:pPr>
      <w:r w:rsidRPr="00965902">
        <w:rPr>
          <w:rFonts w:ascii="Calibri" w:eastAsia="Calibri" w:hAnsi="Calibri" w:cs="Calibri"/>
          <w:color w:val="000000"/>
          <w:sz w:val="20"/>
          <w:szCs w:val="20"/>
          <w:u w:val="single"/>
        </w:rPr>
        <w:t>FY 2019-2020</w:t>
      </w:r>
    </w:p>
    <w:p w14:paraId="00000016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8" w:line="240" w:lineRule="auto"/>
        <w:ind w:left="9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rFonts w:ascii="Calibri" w:eastAsia="Calibri" w:hAnsi="Calibri" w:cs="Calibri"/>
          <w:b/>
          <w:bCs/>
          <w:color w:val="000000"/>
          <w:sz w:val="20"/>
          <w:szCs w:val="20"/>
        </w:rPr>
        <w:t xml:space="preserve">East Peninsula Area Study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(Region Specific) </w:t>
      </w:r>
    </w:p>
    <w:p w14:paraId="00000017" w14:textId="4158F893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Tow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of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Tiburon </w:t>
      </w:r>
    </w:p>
    <w:p w14:paraId="00000018" w14:textId="0D44ED68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19"/>
          <w:szCs w:val="19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19"/>
          <w:szCs w:val="19"/>
        </w:rPr>
        <w:t>City of</w:t>
      </w:r>
      <w:r w:rsidR="0019328E">
        <w:rPr>
          <w:rFonts w:ascii="Calibri" w:eastAsia="Calibri" w:hAnsi="Calibri" w:cs="Calibri"/>
          <w:color w:val="000000"/>
          <w:sz w:val="19"/>
          <w:szCs w:val="19"/>
        </w:rPr>
        <w:t xml:space="preserve"> </w:t>
      </w:r>
      <w:r w:rsidRPr="3961EEF1">
        <w:rPr>
          <w:rFonts w:ascii="Calibri" w:eastAsia="Calibri" w:hAnsi="Calibri" w:cs="Calibri"/>
          <w:color w:val="000000"/>
          <w:sz w:val="19"/>
          <w:szCs w:val="19"/>
        </w:rPr>
        <w:t xml:space="preserve">Belvedere </w:t>
      </w:r>
    </w:p>
    <w:p w14:paraId="00000019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" w:line="240" w:lineRule="auto"/>
        <w:rPr>
          <w:rFonts w:ascii="Calibri" w:eastAsia="Calibri" w:hAnsi="Calibri" w:cs="Calibri"/>
          <w:color w:val="000000"/>
          <w:sz w:val="19"/>
          <w:szCs w:val="19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19"/>
          <w:szCs w:val="19"/>
        </w:rPr>
        <w:t xml:space="preserve">Strawberry Recreation District </w:t>
      </w:r>
    </w:p>
    <w:p w14:paraId="0000001A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TiburonSanitaryDistrictNo.5 </w:t>
      </w:r>
    </w:p>
    <w:p w14:paraId="0000001B" w14:textId="77777777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Tiburon Fire Protection District </w:t>
      </w:r>
    </w:p>
    <w:p w14:paraId="0000001C" w14:textId="285465A1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 w:themeColor="text1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No. 29 (Paradise Cay) </w:t>
      </w:r>
    </w:p>
    <w:p w14:paraId="0000001E" w14:textId="526DCC87" w:rsidR="000B2383" w:rsidRPr="006C07E3" w:rsidRDefault="3961EEF1" w:rsidP="006C07E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5BB6CC0B">
        <w:rPr>
          <w:color w:val="000000" w:themeColor="text1"/>
          <w:sz w:val="16"/>
          <w:szCs w:val="16"/>
        </w:rPr>
        <w:t xml:space="preserve">- </w:t>
      </w:r>
      <w:r w:rsidRPr="5BB6CC0B">
        <w:rPr>
          <w:rFonts w:ascii="Calibri" w:eastAsia="Calibri" w:hAnsi="Calibri" w:cs="Calibri"/>
          <w:color w:val="000000" w:themeColor="text1"/>
          <w:sz w:val="20"/>
          <w:szCs w:val="20"/>
        </w:rPr>
        <w:t>Marin County Flood Control Zone 4/4a</w:t>
      </w:r>
    </w:p>
    <w:p w14:paraId="0000001F" w14:textId="3A4917E9" w:rsidR="000B2383" w:rsidRPr="006C07E3" w:rsidRDefault="00973673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3" w:line="240" w:lineRule="auto"/>
        <w:ind w:left="9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000000"/>
          <w:sz w:val="20"/>
          <w:szCs w:val="20"/>
        </w:rPr>
        <w:t xml:space="preserve">Upper </w:t>
      </w:r>
      <w:r w:rsidR="3961EEF1" w:rsidRPr="006C07E3">
        <w:rPr>
          <w:rFonts w:ascii="Calibri" w:eastAsia="Calibri" w:hAnsi="Calibri" w:cs="Calibri"/>
          <w:b/>
          <w:bCs/>
          <w:color w:val="000000"/>
          <w:sz w:val="20"/>
          <w:szCs w:val="20"/>
        </w:rPr>
        <w:t xml:space="preserve">Ross Valley Area Study </w:t>
      </w:r>
      <w:r w:rsidR="3961EEF1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(Region Specific) </w:t>
      </w:r>
    </w:p>
    <w:p w14:paraId="00000020" w14:textId="48CBA9D4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Town of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Fairfax </w:t>
      </w:r>
    </w:p>
    <w:p w14:paraId="00000021" w14:textId="483F09C6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Town of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Ross </w:t>
      </w:r>
    </w:p>
    <w:p w14:paraId="00000022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Town of San Anselmo </w:t>
      </w:r>
    </w:p>
    <w:p w14:paraId="00000023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Kentfield Fire Protection District </w:t>
      </w:r>
    </w:p>
    <w:p w14:paraId="00000024" w14:textId="707926E5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Sleepy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Hollow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Fire Protection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25" w14:textId="17F00083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Ross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Valley Fire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Authority (JPA) </w:t>
      </w:r>
    </w:p>
    <w:p w14:paraId="00000026" w14:textId="403223F3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No. 27 (Ross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Valley) </w:t>
      </w:r>
    </w:p>
    <w:p w14:paraId="00000027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Marin County Flood Control Zone 9 </w:t>
      </w:r>
    </w:p>
    <w:p w14:paraId="00000028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32" w:line="240" w:lineRule="auto"/>
        <w:ind w:left="1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Date to be Determined </w:t>
      </w:r>
    </w:p>
    <w:p w14:paraId="00000029" w14:textId="37EA61E6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ind w:left="5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Countywide Fire Service Study </w:t>
      </w:r>
      <w:r w:rsidR="007F3D43">
        <w:rPr>
          <w:rFonts w:ascii="Calibri" w:eastAsia="Calibri" w:hAnsi="Calibri" w:cs="Calibri"/>
          <w:color w:val="000000"/>
          <w:sz w:val="20"/>
          <w:szCs w:val="20"/>
        </w:rPr>
        <w:t>(STARTED)</w:t>
      </w:r>
    </w:p>
    <w:p w14:paraId="0000002A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5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Countywide Police Service Study </w:t>
      </w:r>
    </w:p>
    <w:p w14:paraId="3B4D860F" w14:textId="77777777" w:rsidR="00F2402B" w:rsidRDefault="00F2402B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34"/>
        <w:rPr>
          <w:rFonts w:ascii="Calibri" w:eastAsia="Calibri" w:hAnsi="Calibri" w:cs="Calibri"/>
          <w:color w:val="000000"/>
          <w:sz w:val="20"/>
          <w:szCs w:val="20"/>
        </w:rPr>
      </w:pPr>
    </w:p>
    <w:p w14:paraId="6FA0DB62" w14:textId="77777777" w:rsidR="00F2402B" w:rsidRDefault="00F2402B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34"/>
        <w:rPr>
          <w:rFonts w:ascii="Calibri" w:eastAsia="Calibri" w:hAnsi="Calibri" w:cs="Calibri"/>
          <w:color w:val="000000"/>
          <w:sz w:val="20"/>
          <w:szCs w:val="20"/>
        </w:rPr>
      </w:pPr>
    </w:p>
    <w:p w14:paraId="00CC7AA6" w14:textId="77777777" w:rsidR="001B33C1" w:rsidRDefault="001B33C1" w:rsidP="001B33C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90" w:firstLine="630"/>
        <w:rPr>
          <w:rFonts w:ascii="Calibri" w:eastAsia="Calibri" w:hAnsi="Calibri" w:cs="Calibri"/>
          <w:color w:val="000000"/>
          <w:sz w:val="20"/>
          <w:szCs w:val="20"/>
          <w:u w:val="single"/>
        </w:rPr>
      </w:pPr>
    </w:p>
    <w:p w14:paraId="0000002C" w14:textId="0AEB5299" w:rsidR="000B2383" w:rsidRPr="006C07E3" w:rsidRDefault="3961EEF1" w:rsidP="001B33C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90" w:firstLine="630"/>
        <w:rPr>
          <w:rFonts w:ascii="Calibri" w:eastAsia="Calibri" w:hAnsi="Calibri" w:cs="Calibri"/>
          <w:color w:val="000000"/>
          <w:sz w:val="20"/>
          <w:szCs w:val="20"/>
        </w:rPr>
      </w:pPr>
      <w:r w:rsidRPr="00F2402B">
        <w:rPr>
          <w:rFonts w:ascii="Calibri" w:eastAsia="Calibri" w:hAnsi="Calibri" w:cs="Calibri"/>
          <w:color w:val="000000"/>
          <w:sz w:val="20"/>
          <w:szCs w:val="20"/>
          <w:u w:val="single"/>
        </w:rPr>
        <w:t xml:space="preserve">FY 2020-2021 </w:t>
      </w:r>
      <w:r w:rsidR="00F2402B">
        <w:rPr>
          <w:rFonts w:ascii="Calibri" w:eastAsia="Calibri" w:hAnsi="Calibri" w:cs="Calibri"/>
          <w:color w:val="000000"/>
          <w:sz w:val="20"/>
          <w:szCs w:val="20"/>
        </w:rPr>
        <w:br/>
      </w:r>
      <w:r w:rsidR="00F2402B">
        <w:rPr>
          <w:rFonts w:ascii="Calibri" w:eastAsia="Calibri" w:hAnsi="Calibri" w:cs="Calibri"/>
          <w:color w:val="000000"/>
          <w:sz w:val="20"/>
          <w:szCs w:val="20"/>
        </w:rPr>
        <w:br/>
      </w:r>
      <w:r w:rsidRPr="006C07E3">
        <w:rPr>
          <w:rFonts w:ascii="Calibri" w:eastAsia="Calibri" w:hAnsi="Calibri" w:cs="Calibri"/>
          <w:b/>
          <w:bCs/>
          <w:color w:val="000000"/>
          <w:sz w:val="20"/>
          <w:szCs w:val="20"/>
        </w:rPr>
        <w:t>Twin Cities Area Study (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Region Specific) </w:t>
      </w:r>
    </w:p>
    <w:p w14:paraId="0000002D" w14:textId="32AC9681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ity of</w:t>
      </w:r>
      <w:r w:rsidR="006C07E3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Larkspur </w:t>
      </w:r>
    </w:p>
    <w:p w14:paraId="0000002E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Town of Corte Madera </w:t>
      </w:r>
    </w:p>
    <w:p w14:paraId="0000002F" w14:textId="2216A776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6C07E3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No. 16 (Greenbrae) </w:t>
      </w:r>
    </w:p>
    <w:p w14:paraId="00000030" w14:textId="5A23101D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6C07E3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No. 17 (Kentfield) </w:t>
      </w:r>
    </w:p>
    <w:p w14:paraId="00000031" w14:textId="25A2F891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entral</w:t>
      </w:r>
      <w:r w:rsidR="006C07E3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Marin Police</w:t>
      </w:r>
      <w:r w:rsidR="006C07E3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Authority (JPA) </w:t>
      </w:r>
    </w:p>
    <w:p w14:paraId="78269DD3" w14:textId="7129E9F4" w:rsidR="001B33C1" w:rsidRPr="006C07E3" w:rsidRDefault="001B33C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- Central Marin Fire Department</w:t>
      </w:r>
    </w:p>
    <w:p w14:paraId="00000032" w14:textId="309CC989" w:rsidR="000B2383" w:rsidRPr="001B33C1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0" w:line="240" w:lineRule="auto"/>
        <w:ind w:left="122"/>
        <w:rPr>
          <w:rFonts w:ascii="Calibri" w:eastAsia="Calibri" w:hAnsi="Calibri" w:cs="Calibri"/>
          <w:b/>
          <w:bCs/>
          <w:i/>
          <w:color w:val="000000"/>
          <w:sz w:val="20"/>
          <w:szCs w:val="20"/>
        </w:rPr>
      </w:pPr>
      <w:r w:rsidRPr="006C07E3">
        <w:rPr>
          <w:rFonts w:ascii="Calibri" w:eastAsia="Calibri" w:hAnsi="Calibri" w:cs="Calibri"/>
          <w:b/>
          <w:bCs/>
          <w:color w:val="000000"/>
          <w:sz w:val="20"/>
          <w:szCs w:val="20"/>
        </w:rPr>
        <w:t>West Marin (</w:t>
      </w:r>
      <w:r w:rsidRPr="0068108F">
        <w:rPr>
          <w:rFonts w:ascii="Calibri" w:eastAsia="Calibri" w:hAnsi="Calibri" w:cs="Calibri"/>
          <w:color w:val="000000"/>
          <w:sz w:val="20"/>
          <w:szCs w:val="20"/>
        </w:rPr>
        <w:t>Region Specific)</w:t>
      </w:r>
      <w:r w:rsidR="001B33C1">
        <w:rPr>
          <w:rFonts w:ascii="Calibri" w:eastAsia="Calibri" w:hAnsi="Calibri" w:cs="Calibri"/>
          <w:color w:val="000000"/>
          <w:sz w:val="20"/>
          <w:szCs w:val="20"/>
        </w:rPr>
        <w:t xml:space="preserve">; </w:t>
      </w:r>
      <w:r w:rsidR="001B33C1">
        <w:rPr>
          <w:rFonts w:ascii="Calibri" w:eastAsia="Calibri" w:hAnsi="Calibri" w:cs="Calibri"/>
          <w:i/>
          <w:color w:val="000000"/>
          <w:sz w:val="20"/>
          <w:szCs w:val="20"/>
        </w:rPr>
        <w:t xml:space="preserve">(year long, will go into FY </w:t>
      </w:r>
      <w:bookmarkStart w:id="0" w:name="_GoBack"/>
      <w:bookmarkEnd w:id="0"/>
      <w:r w:rsidR="001B33C1">
        <w:rPr>
          <w:rFonts w:ascii="Calibri" w:eastAsia="Calibri" w:hAnsi="Calibri" w:cs="Calibri"/>
          <w:i/>
          <w:color w:val="000000"/>
          <w:sz w:val="20"/>
          <w:szCs w:val="20"/>
        </w:rPr>
        <w:t>21-22)</w:t>
      </w:r>
    </w:p>
    <w:p w14:paraId="00000033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Stinson Beach Fire Protection District </w:t>
      </w:r>
    </w:p>
    <w:p w14:paraId="00000034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Tomales Village Community Services District </w:t>
      </w:r>
    </w:p>
    <w:p w14:paraId="00000036" w14:textId="27317C3E" w:rsidR="000B2383" w:rsidRPr="006C07E3" w:rsidRDefault="3961EEF1" w:rsidP="006C07E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CSA No. 28 (West Marin) </w:t>
      </w:r>
    </w:p>
    <w:p w14:paraId="00000037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 w:themeColor="text1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CSA No. 33 (Stinson Beach) </w:t>
      </w:r>
    </w:p>
    <w:p w14:paraId="00000038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ind w:left="122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C07E3">
        <w:rPr>
          <w:rFonts w:ascii="Calibri" w:hAnsi="Calibri" w:cs="Calibri"/>
          <w:color w:val="000000" w:themeColor="text1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Marin County Flood Control Zone 5 and 10 </w:t>
      </w:r>
    </w:p>
    <w:p w14:paraId="13C7B6FA" w14:textId="7FD33825" w:rsidR="17BD1CBB" w:rsidRPr="006C07E3" w:rsidRDefault="17BD1CBB" w:rsidP="0068108F">
      <w:pPr>
        <w:spacing w:before="26" w:line="240" w:lineRule="auto"/>
        <w:ind w:left="134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-</w:t>
      </w:r>
      <w:r w:rsidR="63888DE6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B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olinas Fire Protection District</w:t>
      </w:r>
    </w:p>
    <w:p w14:paraId="427F3AAE" w14:textId="5AAD9A39" w:rsidR="17BD1CBB" w:rsidRPr="006C07E3" w:rsidRDefault="17BD1CBB" w:rsidP="3961EEF1">
      <w:pPr>
        <w:spacing w:before="26" w:line="240" w:lineRule="auto"/>
        <w:ind w:left="134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-</w:t>
      </w:r>
      <w:r w:rsidR="1ED5E122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I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nverness PUD</w:t>
      </w:r>
    </w:p>
    <w:p w14:paraId="57D17012" w14:textId="12750FD1" w:rsidR="17BD1CBB" w:rsidRPr="006C07E3" w:rsidRDefault="17BD1CBB" w:rsidP="3961EEF1">
      <w:pPr>
        <w:spacing w:before="26" w:line="240" w:lineRule="auto"/>
        <w:ind w:left="134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-</w:t>
      </w:r>
      <w:r w:rsidR="1AE94B60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B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olinas Community PUD</w:t>
      </w:r>
    </w:p>
    <w:p w14:paraId="2198E76D" w14:textId="4C013C1A" w:rsidR="17BD1CBB" w:rsidRPr="006C07E3" w:rsidRDefault="17BD1CBB" w:rsidP="3961EEF1">
      <w:pPr>
        <w:spacing w:before="26" w:line="240" w:lineRule="auto"/>
        <w:ind w:left="134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-</w:t>
      </w:r>
      <w:r w:rsidR="5FC9F729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M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uir Beach CSD</w:t>
      </w:r>
    </w:p>
    <w:p w14:paraId="1BCDEA64" w14:textId="299771B9" w:rsidR="17BD1CBB" w:rsidRPr="006C07E3" w:rsidRDefault="17BD1CBB" w:rsidP="3961EEF1">
      <w:pPr>
        <w:spacing w:before="26" w:line="240" w:lineRule="auto"/>
        <w:ind w:left="134"/>
        <w:rPr>
          <w:rFonts w:ascii="Calibri" w:eastAsia="Calibri" w:hAnsi="Calibri" w:cs="Calibri"/>
          <w:color w:val="000000" w:themeColor="text1"/>
          <w:sz w:val="19"/>
          <w:szCs w:val="19"/>
        </w:rPr>
      </w:pP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-</w:t>
      </w:r>
      <w:r w:rsidR="3E77D49D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S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tinson Beach Water District</w:t>
      </w:r>
      <w:r w:rsidRPr="006C07E3">
        <w:rPr>
          <w:rFonts w:ascii="Calibri" w:hAnsi="Calibri" w:cs="Calibri"/>
          <w:sz w:val="21"/>
          <w:szCs w:val="21"/>
        </w:rPr>
        <w:br/>
      </w:r>
      <w:r w:rsidR="1E3AC63A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- Marin County Resources Conservation</w:t>
      </w:r>
      <w:r w:rsidR="00F247DC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</w:t>
      </w:r>
      <w:r w:rsidR="1E3AC63A" w:rsidRPr="006C07E3">
        <w:rPr>
          <w:rFonts w:ascii="Calibri" w:eastAsia="Calibri" w:hAnsi="Calibri" w:cs="Calibri"/>
          <w:color w:val="000000" w:themeColor="text1"/>
          <w:sz w:val="21"/>
          <w:szCs w:val="21"/>
        </w:rPr>
        <w:t>District</w:t>
      </w:r>
    </w:p>
    <w:p w14:paraId="00000039" w14:textId="77777777" w:rsidR="000B2383" w:rsidRPr="00965902" w:rsidRDefault="3961EEF1" w:rsidP="0096590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4" w:line="240" w:lineRule="auto"/>
        <w:ind w:left="720"/>
        <w:rPr>
          <w:rFonts w:ascii="Calibri" w:eastAsia="Calibri" w:hAnsi="Calibri" w:cs="Calibri"/>
          <w:color w:val="000000"/>
          <w:sz w:val="20"/>
          <w:szCs w:val="20"/>
          <w:u w:val="single"/>
        </w:rPr>
      </w:pPr>
      <w:r w:rsidRPr="00965902">
        <w:rPr>
          <w:rFonts w:ascii="Calibri" w:eastAsia="Calibri" w:hAnsi="Calibri" w:cs="Calibri"/>
          <w:color w:val="000000"/>
          <w:sz w:val="20"/>
          <w:szCs w:val="20"/>
          <w:u w:val="single"/>
        </w:rPr>
        <w:t xml:space="preserve">FY 2021 – 2022 </w:t>
      </w:r>
    </w:p>
    <w:p w14:paraId="0000003A" w14:textId="77777777" w:rsidR="000B2383" w:rsidRPr="006C07E3" w:rsidRDefault="3961EEF1" w:rsidP="001B33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2" w:line="240" w:lineRule="auto"/>
        <w:ind w:left="125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eastAsia="Calibri" w:hAnsi="Calibri" w:cs="Calibri"/>
          <w:b/>
          <w:bCs/>
          <w:color w:val="000000"/>
          <w:sz w:val="20"/>
          <w:szCs w:val="20"/>
        </w:rPr>
        <w:t xml:space="preserve">Golden Gate Corridor Study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(Region Specific) </w:t>
      </w:r>
    </w:p>
    <w:p w14:paraId="0000003B" w14:textId="5E99EDA1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ity of Mill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Valley </w:t>
      </w:r>
    </w:p>
    <w:p w14:paraId="0000003C" w14:textId="523E16D9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ity of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Sausalito </w:t>
      </w:r>
    </w:p>
    <w:p w14:paraId="0000003D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ind w:left="122"/>
        <w:rPr>
          <w:rFonts w:ascii="Calibri" w:eastAsia="Calibri" w:hAnsi="Calibri" w:cs="Calibri"/>
          <w:color w:val="000000"/>
          <w:sz w:val="19"/>
          <w:szCs w:val="19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19"/>
          <w:szCs w:val="19"/>
        </w:rPr>
        <w:t xml:space="preserve">Marin City Community Services District </w:t>
      </w:r>
    </w:p>
    <w:p w14:paraId="0000003E" w14:textId="69BBF5C5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" w:line="240" w:lineRule="auto"/>
        <w:ind w:left="122"/>
        <w:rPr>
          <w:rFonts w:ascii="Calibri" w:eastAsia="Calibri" w:hAnsi="Calibri" w:cs="Calibri"/>
          <w:color w:val="000000"/>
          <w:sz w:val="19"/>
          <w:szCs w:val="19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19"/>
          <w:szCs w:val="19"/>
        </w:rPr>
        <w:t>Tamalpais</w:t>
      </w:r>
      <w:r w:rsidR="0019328E" w:rsidRPr="006C07E3">
        <w:rPr>
          <w:rFonts w:ascii="Calibri" w:eastAsia="Calibri" w:hAnsi="Calibri" w:cs="Calibri"/>
          <w:color w:val="000000"/>
          <w:sz w:val="19"/>
          <w:szCs w:val="19"/>
        </w:rPr>
        <w:t xml:space="preserve"> </w:t>
      </w:r>
      <w:r w:rsidRPr="006C07E3">
        <w:rPr>
          <w:rFonts w:ascii="Calibri" w:eastAsia="Calibri" w:hAnsi="Calibri" w:cs="Calibri"/>
          <w:color w:val="000000"/>
          <w:sz w:val="19"/>
          <w:szCs w:val="19"/>
        </w:rPr>
        <w:t>Community</w:t>
      </w:r>
      <w:r w:rsidR="0019328E" w:rsidRPr="006C07E3">
        <w:rPr>
          <w:rFonts w:ascii="Calibri" w:eastAsia="Calibri" w:hAnsi="Calibri" w:cs="Calibri"/>
          <w:color w:val="000000"/>
          <w:sz w:val="19"/>
          <w:szCs w:val="19"/>
        </w:rPr>
        <w:t xml:space="preserve"> </w:t>
      </w:r>
      <w:r w:rsidRPr="006C07E3">
        <w:rPr>
          <w:rFonts w:ascii="Calibri" w:eastAsia="Calibri" w:hAnsi="Calibri" w:cs="Calibri"/>
          <w:color w:val="000000"/>
          <w:sz w:val="19"/>
          <w:szCs w:val="19"/>
        </w:rPr>
        <w:t>Services</w:t>
      </w:r>
      <w:r w:rsidR="0019328E" w:rsidRPr="006C07E3">
        <w:rPr>
          <w:rFonts w:ascii="Calibri" w:eastAsia="Calibri" w:hAnsi="Calibri" w:cs="Calibri"/>
          <w:color w:val="000000"/>
          <w:sz w:val="19"/>
          <w:szCs w:val="19"/>
        </w:rPr>
        <w:t xml:space="preserve"> </w:t>
      </w:r>
      <w:r w:rsidRPr="006C07E3">
        <w:rPr>
          <w:rFonts w:ascii="Calibri" w:eastAsia="Calibri" w:hAnsi="Calibri" w:cs="Calibri"/>
          <w:color w:val="000000"/>
          <w:sz w:val="19"/>
          <w:szCs w:val="19"/>
        </w:rPr>
        <w:t xml:space="preserve">District </w:t>
      </w:r>
    </w:p>
    <w:p w14:paraId="0000003F" w14:textId="2D326BEE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Marin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ity–Sausalito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Sanitary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40" w14:textId="52EC66A4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Southern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Marin Fire Protection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41" w14:textId="522A7F3D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006C07E3">
        <w:rPr>
          <w:rFonts w:ascii="Calibri" w:hAnsi="Calibri" w:cs="Calibri"/>
          <w:color w:val="000000" w:themeColor="text1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>CSA</w:t>
      </w:r>
      <w:r w:rsidR="0019328E"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C07E3">
        <w:rPr>
          <w:rFonts w:ascii="Calibri" w:eastAsia="Calibri" w:hAnsi="Calibri" w:cs="Calibri"/>
          <w:color w:val="000000"/>
          <w:sz w:val="20"/>
          <w:szCs w:val="20"/>
        </w:rPr>
        <w:t xml:space="preserve">No. 14 (Homestead) </w:t>
      </w:r>
    </w:p>
    <w:p w14:paraId="00000042" w14:textId="77777777" w:rsidR="000B2383" w:rsidRPr="006C07E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ind w:left="122"/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006C07E3">
        <w:rPr>
          <w:rFonts w:ascii="Calibri" w:hAnsi="Calibri" w:cs="Calibri"/>
          <w:color w:val="000000" w:themeColor="text1"/>
          <w:sz w:val="16"/>
          <w:szCs w:val="16"/>
        </w:rPr>
        <w:t xml:space="preserve">- </w:t>
      </w: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Marin County Flood Control Zone 3 </w:t>
      </w:r>
    </w:p>
    <w:p w14:paraId="00000047" w14:textId="25ED2F60" w:rsidR="000B2383" w:rsidRPr="006C07E3" w:rsidRDefault="006C07E3" w:rsidP="0096590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6" w:line="240" w:lineRule="auto"/>
        <w:ind w:left="720"/>
        <w:rPr>
          <w:rFonts w:ascii="Calibri" w:eastAsia="Calibri" w:hAnsi="Calibri" w:cs="Calibri"/>
          <w:color w:val="000000"/>
          <w:sz w:val="21"/>
          <w:szCs w:val="21"/>
        </w:rPr>
      </w:pPr>
      <w:r w:rsidRPr="006C07E3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  </w:t>
      </w:r>
      <w:r w:rsidR="00F247DC" w:rsidRPr="006C07E3">
        <w:rPr>
          <w:rFonts w:ascii="Calibri" w:eastAsia="Calibri" w:hAnsi="Calibri" w:cs="Calibri"/>
          <w:color w:val="000000"/>
          <w:sz w:val="21"/>
          <w:szCs w:val="21"/>
          <w:u w:val="single"/>
        </w:rPr>
        <w:t>FY 2022-2023</w:t>
      </w:r>
      <w:r w:rsidR="00F247DC" w:rsidRPr="006C07E3">
        <w:rPr>
          <w:rFonts w:ascii="Calibri" w:eastAsia="Calibri" w:hAnsi="Calibri" w:cs="Calibri"/>
          <w:color w:val="000000"/>
          <w:sz w:val="21"/>
          <w:szCs w:val="21"/>
        </w:rPr>
        <w:t xml:space="preserve"> </w:t>
      </w:r>
    </w:p>
    <w:p w14:paraId="00000048" w14:textId="39889849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2" w:line="245" w:lineRule="auto"/>
        <w:ind w:left="122" w:right="692" w:firstLine="1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>Southern Marin Wastewater Study (</w:t>
      </w:r>
      <w:r>
        <w:rPr>
          <w:rFonts w:ascii="Calibri" w:eastAsia="Calibri" w:hAnsi="Calibri" w:cs="Calibri"/>
          <w:color w:val="000000"/>
          <w:sz w:val="20"/>
          <w:szCs w:val="20"/>
        </w:rPr>
        <w:t>Service Specific)</w:t>
      </w:r>
      <w:r>
        <w:rPr>
          <w:color w:val="000000"/>
          <w:sz w:val="16"/>
          <w:szCs w:val="16"/>
        </w:rPr>
        <w:t xml:space="preserve"> </w:t>
      </w:r>
    </w:p>
    <w:p w14:paraId="00000049" w14:textId="2E15E319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Almonte Sanitar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4A" w14:textId="1F703C02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Alto Sanitar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4B" w14:textId="553693DA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Homestead Valle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Sanitary </w:t>
      </w:r>
    </w:p>
    <w:p w14:paraId="0000004C" w14:textId="77777777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Las Gallinas Valley Sanitary </w:t>
      </w:r>
    </w:p>
    <w:p w14:paraId="0000004D" w14:textId="5BC6DC2B" w:rsidR="000B2383" w:rsidRDefault="00F247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color w:val="000000"/>
          <w:sz w:val="16"/>
          <w:szCs w:val="16"/>
        </w:rPr>
        <w:t xml:space="preserve">- </w:t>
      </w:r>
      <w:r>
        <w:rPr>
          <w:rFonts w:ascii="Calibri" w:eastAsia="Calibri" w:hAnsi="Calibri" w:cs="Calibri"/>
          <w:color w:val="000000"/>
          <w:sz w:val="20"/>
          <w:szCs w:val="20"/>
        </w:rPr>
        <w:t>Richardso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>Bay Sanitar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</w:p>
    <w:p w14:paraId="0000004E" w14:textId="53C2C52A" w:rsidR="000B2383" w:rsidRDefault="3961EEF1" w:rsidP="3961EEF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40" w:lineRule="auto"/>
        <w:ind w:left="122"/>
        <w:rPr>
          <w:rFonts w:ascii="Calibri" w:eastAsia="Calibri" w:hAnsi="Calibri" w:cs="Calibri"/>
          <w:color w:val="000000"/>
          <w:sz w:val="20"/>
          <w:szCs w:val="20"/>
        </w:rPr>
      </w:pPr>
      <w:r w:rsidRPr="3961EEF1">
        <w:rPr>
          <w:color w:val="000000"/>
          <w:sz w:val="16"/>
          <w:szCs w:val="16"/>
        </w:rPr>
        <w:t xml:space="preserve">-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Sewer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Agency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>of Southern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3961EEF1">
        <w:rPr>
          <w:rFonts w:ascii="Calibri" w:eastAsia="Calibri" w:hAnsi="Calibri" w:cs="Calibri"/>
          <w:color w:val="000000"/>
          <w:sz w:val="20"/>
          <w:szCs w:val="20"/>
        </w:rPr>
        <w:t xml:space="preserve">Marin (JPA) </w:t>
      </w:r>
      <w:r w:rsidR="00F247DC">
        <w:br/>
      </w:r>
    </w:p>
    <w:p w14:paraId="00000051" w14:textId="2E8819EF" w:rsidR="000B2383" w:rsidRDefault="7DCF84E9" w:rsidP="0068108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alibri" w:hAnsi="Calibri" w:cs="Calibri"/>
          <w:color w:val="000000" w:themeColor="text1"/>
          <w:sz w:val="20"/>
          <w:szCs w:val="20"/>
        </w:rPr>
      </w:pPr>
      <w:r w:rsidRPr="5BB6CC0B">
        <w:rPr>
          <w:rFonts w:ascii="Calibri" w:eastAsia="Calibri" w:hAnsi="Calibri" w:cs="Calibri"/>
          <w:b/>
          <w:bCs/>
          <w:color w:val="000000" w:themeColor="text1"/>
          <w:sz w:val="20"/>
          <w:szCs w:val="20"/>
        </w:rPr>
        <w:t>Multi-Regional</w:t>
      </w:r>
      <w:r w:rsidR="3961EEF1" w:rsidRPr="5BB6CC0B">
        <w:rPr>
          <w:rFonts w:ascii="Calibri" w:eastAsia="Calibri" w:hAnsi="Calibri" w:cs="Calibri"/>
          <w:b/>
          <w:bCs/>
          <w:color w:val="000000"/>
          <w:sz w:val="20"/>
          <w:szCs w:val="20"/>
        </w:rPr>
        <w:t xml:space="preserve"> Services Study </w:t>
      </w:r>
      <w:r w:rsidR="001B33C1" w:rsidRPr="006C07E3">
        <w:rPr>
          <w:rFonts w:ascii="Calibri" w:eastAsia="Calibri" w:hAnsi="Calibri" w:cs="Calibri"/>
          <w:color w:val="000000"/>
          <w:sz w:val="20"/>
          <w:szCs w:val="20"/>
        </w:rPr>
        <w:t>(Region Specific)</w:t>
      </w:r>
      <w:r w:rsidR="00F247DC">
        <w:br/>
      </w:r>
      <w:r w:rsidR="3961EEF1" w:rsidRPr="5BB6CC0B">
        <w:rPr>
          <w:color w:val="000000"/>
          <w:sz w:val="16"/>
          <w:szCs w:val="16"/>
        </w:rPr>
        <w:t xml:space="preserve">- </w:t>
      </w:r>
      <w:r w:rsidR="3961EEF1" w:rsidRPr="5BB6CC0B">
        <w:rPr>
          <w:rFonts w:ascii="Calibri" w:eastAsia="Calibri" w:hAnsi="Calibri" w:cs="Calibri"/>
          <w:color w:val="000000"/>
          <w:sz w:val="20"/>
          <w:szCs w:val="20"/>
        </w:rPr>
        <w:t>Marin Healthcare</w:t>
      </w:r>
      <w:r w:rsidR="0019328E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3961EEF1" w:rsidRPr="5BB6CC0B">
        <w:rPr>
          <w:rFonts w:ascii="Calibri" w:eastAsia="Calibri" w:hAnsi="Calibri" w:cs="Calibri"/>
          <w:color w:val="000000"/>
          <w:sz w:val="20"/>
          <w:szCs w:val="20"/>
        </w:rPr>
        <w:t xml:space="preserve">District </w:t>
      </w:r>
      <w:r w:rsidR="00F247DC">
        <w:br/>
      </w:r>
      <w:r w:rsidR="31572334" w:rsidRPr="5BB6CC0B">
        <w:rPr>
          <w:rFonts w:ascii="Calibri" w:eastAsia="Calibri" w:hAnsi="Calibri" w:cs="Calibri"/>
          <w:color w:val="000000" w:themeColor="text1"/>
          <w:sz w:val="20"/>
          <w:szCs w:val="20"/>
        </w:rPr>
        <w:t>-</w:t>
      </w:r>
      <w:r w:rsidR="6E6BB964" w:rsidRPr="5BB6CC0B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 </w:t>
      </w:r>
      <w:r w:rsidR="31572334" w:rsidRPr="5BB6CC0B">
        <w:rPr>
          <w:rFonts w:ascii="Calibri" w:eastAsia="Calibri" w:hAnsi="Calibri" w:cs="Calibri"/>
          <w:color w:val="000000" w:themeColor="text1"/>
          <w:sz w:val="20"/>
          <w:szCs w:val="20"/>
        </w:rPr>
        <w:t>CSA No. 31 (Fire Services)</w:t>
      </w:r>
      <w:r w:rsidR="00F247DC">
        <w:br/>
      </w:r>
      <w:r w:rsidR="2120C163" w:rsidRPr="5BB6CC0B">
        <w:rPr>
          <w:rFonts w:ascii="Calibri" w:eastAsia="Calibri" w:hAnsi="Calibri" w:cs="Calibri"/>
          <w:color w:val="000000" w:themeColor="text1"/>
          <w:sz w:val="20"/>
          <w:szCs w:val="20"/>
        </w:rPr>
        <w:t>- North Marin Water District</w:t>
      </w:r>
      <w:r w:rsidR="00F247DC">
        <w:br/>
      </w:r>
      <w:r w:rsidR="4756A816" w:rsidRPr="5BB6CC0B">
        <w:rPr>
          <w:rFonts w:ascii="Calibri" w:eastAsia="Calibri" w:hAnsi="Calibri" w:cs="Calibri"/>
          <w:color w:val="000000" w:themeColor="text1"/>
          <w:sz w:val="20"/>
          <w:szCs w:val="20"/>
        </w:rPr>
        <w:t>- Marin Municipal Water District</w:t>
      </w:r>
      <w:r w:rsidR="00F247DC">
        <w:br/>
      </w:r>
      <w:r w:rsidR="5BDB728D" w:rsidRPr="5BB6CC0B">
        <w:rPr>
          <w:rFonts w:ascii="Calibri" w:eastAsia="Calibri" w:hAnsi="Calibri" w:cs="Calibri"/>
          <w:color w:val="000000" w:themeColor="text1"/>
          <w:sz w:val="20"/>
          <w:szCs w:val="20"/>
        </w:rPr>
        <w:t xml:space="preserve">- </w:t>
      </w:r>
      <w:r w:rsidR="5BDB728D" w:rsidRPr="5BB6CC0B">
        <w:rPr>
          <w:rFonts w:ascii="Calibri" w:eastAsia="Calibri" w:hAnsi="Calibri" w:cs="Calibri"/>
          <w:color w:val="000000" w:themeColor="text1"/>
          <w:sz w:val="19"/>
          <w:szCs w:val="19"/>
        </w:rPr>
        <w:t>Marin County Parks and</w:t>
      </w:r>
      <w:r w:rsidR="00F247DC">
        <w:rPr>
          <w:rFonts w:ascii="Calibri" w:eastAsia="Calibri" w:hAnsi="Calibri" w:cs="Calibri"/>
          <w:color w:val="000000" w:themeColor="text1"/>
          <w:sz w:val="19"/>
          <w:szCs w:val="19"/>
        </w:rPr>
        <w:t xml:space="preserve"> </w:t>
      </w:r>
      <w:r w:rsidR="5BDB728D" w:rsidRPr="5BB6CC0B">
        <w:rPr>
          <w:rFonts w:ascii="Calibri" w:eastAsia="Calibri" w:hAnsi="Calibri" w:cs="Calibri"/>
          <w:color w:val="000000" w:themeColor="text1"/>
          <w:sz w:val="19"/>
          <w:szCs w:val="19"/>
        </w:rPr>
        <w:t>Open Space</w:t>
      </w:r>
      <w:r w:rsidR="006C07E3">
        <w:rPr>
          <w:rFonts w:ascii="Calibri" w:eastAsia="Calibri" w:hAnsi="Calibri" w:cs="Calibri"/>
          <w:color w:val="000000" w:themeColor="text1"/>
          <w:sz w:val="19"/>
          <w:szCs w:val="19"/>
        </w:rPr>
        <w:t xml:space="preserve"> </w:t>
      </w:r>
      <w:r w:rsidR="5BDB728D" w:rsidRPr="5BB6CC0B">
        <w:rPr>
          <w:rFonts w:ascii="Calibri" w:eastAsia="Calibri" w:hAnsi="Calibri" w:cs="Calibri"/>
          <w:color w:val="000000" w:themeColor="text1"/>
          <w:sz w:val="19"/>
          <w:szCs w:val="19"/>
        </w:rPr>
        <w:t>District</w:t>
      </w:r>
    </w:p>
    <w:sectPr w:rsidR="000B2383" w:rsidSect="001B33C1">
      <w:type w:val="continuous"/>
      <w:pgSz w:w="12240" w:h="15840"/>
      <w:pgMar w:top="596" w:right="651" w:bottom="879" w:left="1142" w:header="0" w:footer="720" w:gutter="0"/>
      <w:cols w:num="2" w:space="720" w:equalWidth="0">
        <w:col w:w="5140" w:space="0"/>
        <w:col w:w="5307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1868E5"/>
    <w:multiLevelType w:val="hybridMultilevel"/>
    <w:tmpl w:val="D6342FBA"/>
    <w:lvl w:ilvl="0" w:tplc="7B084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48FA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3642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ECA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E3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B4F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8D5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681D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48A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116F4"/>
    <w:multiLevelType w:val="hybridMultilevel"/>
    <w:tmpl w:val="9FE0EC8C"/>
    <w:lvl w:ilvl="0" w:tplc="77EE5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702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FE96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62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0491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4273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386D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6E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C5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0061E"/>
    <w:multiLevelType w:val="hybridMultilevel"/>
    <w:tmpl w:val="D74AB86E"/>
    <w:lvl w:ilvl="0" w:tplc="F61292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3287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B6B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B216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F6D7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4AF5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84CE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443B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12A6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B17D67"/>
    <w:multiLevelType w:val="hybridMultilevel"/>
    <w:tmpl w:val="5A226106"/>
    <w:lvl w:ilvl="0" w:tplc="9D8A2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06AE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9A54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84A0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F8DE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8C65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8A3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4BB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8A6F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47563"/>
    <w:multiLevelType w:val="hybridMultilevel"/>
    <w:tmpl w:val="5846EA06"/>
    <w:lvl w:ilvl="0" w:tplc="6AD26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EC00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204F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C46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C6D8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3E97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C9D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964C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B6B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DQ3srCwMLcwNDJX0lEKTi0uzszPAykwrAUAG7kj2SwAAAA="/>
  </w:docVars>
  <w:rsids>
    <w:rsidRoot w:val="000B2383"/>
    <w:rsid w:val="00067842"/>
    <w:rsid w:val="000B2383"/>
    <w:rsid w:val="0019328E"/>
    <w:rsid w:val="001B33C1"/>
    <w:rsid w:val="002B0B45"/>
    <w:rsid w:val="0068108F"/>
    <w:rsid w:val="006C07E3"/>
    <w:rsid w:val="007F3D43"/>
    <w:rsid w:val="00965902"/>
    <w:rsid w:val="00973673"/>
    <w:rsid w:val="00DB6E31"/>
    <w:rsid w:val="00F2402B"/>
    <w:rsid w:val="00F247DC"/>
    <w:rsid w:val="17BD1CBB"/>
    <w:rsid w:val="17F9EC91"/>
    <w:rsid w:val="1A5506DD"/>
    <w:rsid w:val="1AE94B60"/>
    <w:rsid w:val="1E3AC63A"/>
    <w:rsid w:val="1ED5E122"/>
    <w:rsid w:val="2120C163"/>
    <w:rsid w:val="30B624B1"/>
    <w:rsid w:val="31572334"/>
    <w:rsid w:val="3961EEF1"/>
    <w:rsid w:val="3E77D49D"/>
    <w:rsid w:val="4756A816"/>
    <w:rsid w:val="4D8A4E13"/>
    <w:rsid w:val="51DA30C2"/>
    <w:rsid w:val="5BB6CC0B"/>
    <w:rsid w:val="5BDB728D"/>
    <w:rsid w:val="5FC9F729"/>
    <w:rsid w:val="63454684"/>
    <w:rsid w:val="635E57A7"/>
    <w:rsid w:val="63888DE6"/>
    <w:rsid w:val="6417A0E7"/>
    <w:rsid w:val="6E6BB964"/>
    <w:rsid w:val="7C72B8D1"/>
    <w:rsid w:val="7DCF8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097793"/>
  <w15:docId w15:val="{18FD3120-3BB9-7E4E-AF4A-91AF78D85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7D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7D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1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1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10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08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367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8163E9-1D94-2041-AD11-DD8C58652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livia Gingold</cp:lastModifiedBy>
  <cp:revision>12</cp:revision>
  <dcterms:created xsi:type="dcterms:W3CDTF">2020-11-13T18:23:00Z</dcterms:created>
  <dcterms:modified xsi:type="dcterms:W3CDTF">2020-12-11T18:21:00Z</dcterms:modified>
</cp:coreProperties>
</file>